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B7C853A"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A2546E">
        <w:rPr>
          <w:sz w:val="24"/>
          <w:szCs w:val="24"/>
          <w:lang w:val="en-GB"/>
        </w:rPr>
        <w:t>Flori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744D4" w14:textId="77777777" w:rsidR="008C345A" w:rsidRDefault="008C345A" w:rsidP="00CB37D9">
      <w:pPr>
        <w:spacing w:after="0" w:line="240" w:lineRule="auto"/>
      </w:pPr>
      <w:r>
        <w:separator/>
      </w:r>
    </w:p>
  </w:endnote>
  <w:endnote w:type="continuationSeparator" w:id="0">
    <w:p w14:paraId="1FEE08A6" w14:textId="77777777" w:rsidR="008C345A" w:rsidRDefault="008C345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39C07" w14:textId="77777777" w:rsidR="009C69E7" w:rsidRDefault="009C6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E4F9CE1" w:rsidR="00CB37D9" w:rsidRPr="009C69E7" w:rsidRDefault="00CB37D9" w:rsidP="009C6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61B73" w14:textId="77777777" w:rsidR="009C69E7" w:rsidRDefault="009C6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57108" w14:textId="77777777" w:rsidR="008C345A" w:rsidRDefault="008C345A" w:rsidP="00CB37D9">
      <w:pPr>
        <w:spacing w:after="0" w:line="240" w:lineRule="auto"/>
      </w:pPr>
      <w:r>
        <w:separator/>
      </w:r>
    </w:p>
  </w:footnote>
  <w:footnote w:type="continuationSeparator" w:id="0">
    <w:p w14:paraId="396F746A" w14:textId="77777777" w:rsidR="008C345A" w:rsidRDefault="008C345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B416" w14:textId="77777777" w:rsidR="009C69E7" w:rsidRDefault="009C6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3021CC" w:rsidR="00AD6FC0" w:rsidRPr="009C69E7" w:rsidRDefault="00AD6FC0" w:rsidP="009C69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37073" w14:textId="77777777" w:rsidR="009C69E7" w:rsidRDefault="009C69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A0792"/>
    <w:rsid w:val="008C345A"/>
    <w:rsid w:val="008D3890"/>
    <w:rsid w:val="009146FD"/>
    <w:rsid w:val="00945588"/>
    <w:rsid w:val="00976859"/>
    <w:rsid w:val="0098598C"/>
    <w:rsid w:val="009C69E7"/>
    <w:rsid w:val="00A17025"/>
    <w:rsid w:val="00A2546E"/>
    <w:rsid w:val="00A56F25"/>
    <w:rsid w:val="00AC3BD9"/>
    <w:rsid w:val="00AD6FC0"/>
    <w:rsid w:val="00B32A3C"/>
    <w:rsid w:val="00BC0F62"/>
    <w:rsid w:val="00C31994"/>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59</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